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X0bbefdaa1a3f2fa400d58b6991bdb6002de2d1c"/>
    <w:p>
      <w:pPr>
        <w:pStyle w:val="Heading1"/>
      </w:pPr>
      <w:r>
        <w:t xml:space="preserve">Lesson 11: Estrategias de multiplicación para rectángulos sin cuadrícul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7.c, 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pply associative and distributive properties of multiplication to find products within 100.</w:t>
      </w:r>
    </w:p>
    <w:p>
      <w:pPr>
        <w:numPr>
          <w:ilvl w:val="0"/>
          <w:numId w:val="1001"/>
        </w:numPr>
        <w:pStyle w:val="Compact"/>
      </w:pPr>
      <w:r>
        <w:t xml:space="preserve">Recognize that multiplication is associative and can be distributed over addi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diferentes estrategias para encontrar el área de rectángulos sin cuadrícul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multiplication strategies on an ungridded rectangle.</w:t>
      </w:r>
    </w:p>
    <w:p>
      <w:pPr>
        <w:pStyle w:val="BodyText"/>
      </w:pPr>
      <w:r>
        <w:t xml:space="preserve">Previously, students used gridded rectangles to represent strategies based on the distributive and associative properties. Here, they use the same strategies, but represent them on an area diagram without a grid. Then, students match expressions that could represent the area of the same rectangle, without using diagrams. The reasoning helps students work toward fluent multiplication within 100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2), 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ard Sort: Different Expressions, Same Rectangle (groups of 2): Activity 2</w:t>
      </w:r>
    </w:p>
    <w:p>
      <w:pPr>
        <w:numPr>
          <w:ilvl w:val="0"/>
          <w:numId w:val="1005"/>
        </w:numPr>
        <w:pStyle w:val="Compact"/>
      </w:pPr>
      <w:r>
        <w:t xml:space="preserve">Centimeter Grid Paper - Standard (groups of 2)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s came up with an unexpected strategy in today’s lesson? What are some ways you can be more open to the ideas of each and every studen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xpresiones para un rectángulo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  <w:pStyle w:val="Compact"/>
      </w:pPr>
      <w:r>
        <w:t xml:space="preserve">Marca o colorea este rectángulo para mostrar una estrategia que ayude a encontrar su área.</w:t>
      </w:r>
    </w:p>
    <w:p>
      <w:pPr>
        <w:numPr>
          <w:ilvl w:val="0"/>
          <w:numId w:val="1006"/>
        </w:numPr>
        <w:pStyle w:val="Compact"/>
      </w:pPr>
      <w:r>
        <w:t xml:space="preserve">Escribe una o más expresiones que representen cómo encuentras el área.</w:t>
      </w:r>
    </w:p>
    <w:p>
      <w:pPr>
        <w:pStyle w:val="FirstParagraph"/>
      </w:pPr>
      <w:r>
        <w:drawing>
          <wp:inline>
            <wp:extent cx="2331720" cy="1325892"/>
            <wp:effectExtent b="0" l="0" r="0" t="0"/>
            <wp:docPr descr="Area diagram. Rectangle. Top measurement 9, left side measurement 6." title="" id="46" name="Picture"/>
            <a:graphic>
              <a:graphicData uri="http://schemas.openxmlformats.org/drawingml/2006/picture">
                <pic:pic>
                  <pic:nvPicPr>
                    <pic:cNvPr descr="/app/tmp/embedder-1671062322.389396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ample response:</w:t>
      </w:r>
    </w:p>
    <w:p>
      <w:pPr>
        <w:numPr>
          <w:ilvl w:val="0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pStyle w:val="FirstParagraph"/>
      </w:pPr>
      <w:r>
        <w:drawing>
          <wp:inline>
            <wp:extent cx="1632204" cy="1088129"/>
            <wp:effectExtent b="0" l="0" r="0" t="0"/>
            <wp:docPr descr="Area 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62322.465977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204" cy="108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43Z</dcterms:created>
  <dcterms:modified xsi:type="dcterms:W3CDTF">2022-12-14T23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1hh0OLmSYi8MaEBhUIcp9d6kJ7/bi80p22Z8psZdE8aSTeLwNhe+cUZZpXcSQaprWTxG935adXF1MXvmNmjA==</vt:lpwstr>
  </property>
</Properties>
</file>